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fa7963a</w:t>
        </w:r>
      </w:hyperlink>
      <w:r>
        <w:t xml:space="preserve"> </w:t>
      </w:r>
      <w:r>
        <w:t xml:space="preserve">on July 29,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vailability"/>
      <w:r>
        <w:t xml:space="preserve">Code availability</w:t>
      </w:r>
      <w:bookmarkEnd w:id="77"/>
    </w:p>
    <w:p>
      <w:pPr>
        <w:pStyle w:val="FirstParagraph"/>
      </w:pPr>
      <w:r>
        <w:t xml:space="preserve">The code to reproduce all the analyses in this work is available in</w:t>
      </w:r>
      <w:r>
        <w:t xml:space="preserve"> </w:t>
      </w:r>
      <w:hyperlink r:id="rId78">
        <w:r>
          <w:rPr>
            <w:rStyle w:val="Hyperlink"/>
          </w:rPr>
          <w:t xml:space="preserve">https://github.com/greenelab/phenoplier</w:t>
        </w:r>
      </w:hyperlink>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fa7963a78faebb17b72a9bcd010a4d03f8fec26e"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fa7963a78faebb17b72a9bcd010a4d03f8fec26e/"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fa7963a78faebb17b72a9bcd010a4d03f8fec26e"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fa7963a78faebb17b72a9bcd010a4d03f8fec26e/"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9T15:59:39Z</dcterms:created>
  <dcterms:modified xsi:type="dcterms:W3CDTF">2021-07-29T15: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